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D4E87" w:rsidR="00676CA0" w:rsidP="00EA4F2A" w:rsidRDefault="00CB5E10" w14:paraId="0AF39C37" w14:textId="12803806">
      <w:pPr>
        <w:pStyle w:val="Heading1"/>
        <w:jc w:val="right"/>
        <w:rPr>
          <w:rFonts w:ascii="Calibri" w:hAnsi="Calibri" w:cs="Arial"/>
          <w:color w:val="4472C4" w:themeColor="accent5"/>
          <w:sz w:val="52"/>
          <w:szCs w:val="52"/>
          <w:lang w:val="en-CA"/>
        </w:rPr>
      </w:pPr>
      <w:r w:rsidRPr="00AC7059">
        <w:rPr>
          <w:rFonts w:ascii="Calibri" w:hAnsi="Calibri" w:cs="Arial"/>
          <w:noProof/>
          <w:color w:val="4472C4" w:themeColor="accent5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5BF1F8EC" wp14:editId="6112E672">
            <wp:simplePos x="0" y="0"/>
            <wp:positionH relativeFrom="margin">
              <wp:align>left</wp:align>
            </wp:positionH>
            <wp:positionV relativeFrom="paragraph">
              <wp:posOffset>-591185</wp:posOffset>
            </wp:positionV>
            <wp:extent cx="1095375" cy="1095375"/>
            <wp:effectExtent l="0" t="0" r="9525" b="9525"/>
            <wp:wrapNone/>
            <wp:docPr id="3" name="Picture 3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, vector graphic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7059" w:rsidR="0078072D">
        <w:rPr>
          <w:rFonts w:ascii="Calibri" w:hAnsi="Calibri" w:cs="Arial"/>
          <w:noProof/>
          <w:color w:val="4472C4" w:themeColor="accent5"/>
          <w:sz w:val="44"/>
          <w:szCs w:val="44"/>
          <w:lang w:val="en-CA" w:eastAsia="en-CA"/>
        </w:rPr>
        <w:t>Refund Request</w:t>
      </w:r>
    </w:p>
    <w:p w:rsidRPr="00EA492F" w:rsidR="003276EA" w:rsidP="003A5D18" w:rsidRDefault="00EA492F" w14:paraId="3EBC9F54" w14:textId="77777777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611E80" wp14:editId="1BDBE041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19050" t="19050" r="19050" b="28575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 w14:anchorId="1B222903">
              <v:shapetype id="_x0000_t32" coordsize="21600,21600" o:oned="t" filled="f" o:spt="32" path="m,l21600,21600e" w14:anchorId="3DEB27DB">
                <v:path fillok="f" arrowok="t" o:connecttype="none"/>
                <o:lock v:ext="edit" shapetype="t"/>
              </v:shapetype>
              <v:shape id="AutoShape 39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2d050" strokeweight="3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">
                <v:shadow color="#1f4d78" opacity=".5" offset="1pt"/>
              </v:shape>
            </w:pict>
          </mc:Fallback>
        </mc:AlternateContent>
      </w:r>
    </w:p>
    <w:p w:rsidRPr="00AC7059" w:rsidR="007D4E87" w:rsidP="00AB3923" w:rsidRDefault="0078072D" w14:paraId="65393FF1" w14:textId="052E6228">
      <w:pPr>
        <w:jc w:val="right"/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</w:pPr>
      <w:r w:rsidRPr="00AC7059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>Summer</w:t>
      </w:r>
      <w:r w:rsidRPr="00AC7059" w:rsidR="00EA4F2A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 xml:space="preserve"> 20</w:t>
      </w:r>
      <w:r w:rsidRPr="00AC7059" w:rsidR="005B7C4F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>2</w:t>
      </w:r>
      <w:r w:rsidR="00C51CB8">
        <w:rPr>
          <w:rFonts w:ascii="Calibri" w:hAnsi="Calibri" w:cs="Arial"/>
          <w:b/>
          <w:color w:val="4472C4" w:themeColor="accent5"/>
          <w:sz w:val="28"/>
          <w:szCs w:val="28"/>
          <w:lang w:val="en-CA"/>
        </w:rPr>
        <w:t>4</w:t>
      </w:r>
    </w:p>
    <w:p w:rsidR="00E96F57" w:rsidP="37FF109F" w:rsidRDefault="0078072D" w14:paraId="6056E601" w14:textId="7CEA3F7D">
      <w:pPr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</w:pPr>
      <w:r w:rsidRPr="37FF109F" w:rsidR="0078072D"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  <w:t>Y</w:t>
      </w:r>
      <w:r w:rsidRPr="37FF109F" w:rsidR="4558554E"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  <w:t xml:space="preserve">our refund request can either be </w:t>
      </w:r>
      <w:r w:rsidRPr="37FF109F" w:rsidR="4558554E"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  <w:t>submitted</w:t>
      </w:r>
      <w:r w:rsidRPr="37FF109F" w:rsidR="4558554E"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  <w:t xml:space="preserve"> in person at camp or sent by email to</w:t>
      </w:r>
    </w:p>
    <w:p w:rsidRPr="0064386D" w:rsidR="00ED3311" w:rsidP="0064386D" w:rsidRDefault="00730BD6" w14:paraId="100A4966" w14:textId="7485EB4C">
      <w:pPr>
        <w:rPr>
          <w:rFonts w:cs="Arial" w:asciiTheme="minorHAnsi" w:hAnsiTheme="minorHAnsi" w:eastAsiaTheme="majorEastAsia"/>
          <w:sz w:val="19"/>
          <w:szCs w:val="19"/>
        </w:rPr>
      </w:pPr>
      <w:hyperlink w:history="1" r:id="rId9">
        <w:r w:rsidRPr="00342D35" w:rsidR="00F440F9">
          <w:rPr>
            <w:rStyle w:val="Hyperlink"/>
          </w:rPr>
          <w:t>i</w:t>
        </w:r>
        <w:r w:rsidRPr="00342D35" w:rsidR="00F440F9">
          <w:rPr>
            <w:rStyle w:val="Hyperlink"/>
            <w:rFonts w:cs="Arial" w:asciiTheme="minorHAnsi" w:hAnsiTheme="minorHAnsi" w:eastAsiaTheme="majorEastAsia"/>
            <w:sz w:val="19"/>
            <w:szCs w:val="19"/>
          </w:rPr>
          <w:t>nfo@campjour.com</w:t>
        </w:r>
      </w:hyperlink>
    </w:p>
    <w:p w:rsidRPr="000076AF" w:rsidR="007F467E" w:rsidP="00E96F57" w:rsidRDefault="0078072D" w14:paraId="427FF671" w14:textId="77777777">
      <w:pPr>
        <w:pStyle w:val="BodyText2"/>
        <w:numPr>
          <w:ilvl w:val="0"/>
          <w:numId w:val="7"/>
        </w:numPr>
        <w:spacing w:before="120"/>
        <w:ind w:left="714" w:hanging="357"/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:rsidRPr="000076AF" w:rsidR="007E1518" w:rsidP="003D3039" w:rsidRDefault="0078072D" w14:paraId="421E2EFC" w14:textId="0FADA341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T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his Refund Request must be received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</w:t>
      </w:r>
      <w:r w:rsidR="00ED3311">
        <w:rPr>
          <w:rFonts w:asciiTheme="minorHAnsi" w:hAnsiTheme="minorHAnsi"/>
          <w:i w:val="0"/>
          <w:iCs w:val="0"/>
          <w:sz w:val="19"/>
          <w:szCs w:val="19"/>
          <w:lang w:val="en-CA"/>
        </w:rPr>
        <w:t>canceling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o be eligible for a refund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. </w:t>
      </w:r>
    </w:p>
    <w:p w:rsidRPr="000076AF" w:rsidR="002361D8" w:rsidP="002361D8" w:rsidRDefault="002361D8" w14:paraId="2F512BDA" w14:textId="77777777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961E54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Refunds are made by credit card or </w:t>
      </w:r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>e-</w:t>
      </w:r>
      <w:r w:rsidRPr="00961E54">
        <w:rPr>
          <w:rFonts w:asciiTheme="minorHAnsi" w:hAnsiTheme="minorHAnsi"/>
          <w:i w:val="0"/>
          <w:iCs w:val="0"/>
          <w:sz w:val="19"/>
          <w:szCs w:val="19"/>
          <w:lang w:val="en-CA"/>
        </w:rPr>
        <w:t>transfer within 30 business days of receipt of this form.</w:t>
      </w:r>
    </w:p>
    <w:p w:rsidRPr="00E96F57" w:rsidR="00E96F57" w:rsidP="00E96F57" w:rsidRDefault="0078072D" w14:paraId="01BFE24C" w14:textId="77777777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A 10 percent administrative fee will be charged for all cancellations.</w:t>
      </w:r>
    </w:p>
    <w:p w:rsidRPr="00E96F57" w:rsidR="00700B36" w:rsidP="00E96F57" w:rsidRDefault="0078072D" w14:paraId="39593D39" w14:textId="6475E701">
      <w:pPr>
        <w:pStyle w:val="BodyText2"/>
        <w:spacing w:before="120"/>
        <w:rPr>
          <w:rFonts w:asciiTheme="minorHAnsi" w:hAnsiTheme="minorHAnsi"/>
          <w:i w:val="0"/>
          <w:sz w:val="19"/>
          <w:szCs w:val="19"/>
          <w:lang w:val="en-CA"/>
        </w:rPr>
      </w:pPr>
      <w:r w:rsidRPr="00E96F57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 xml:space="preserve">Name of registered </w:t>
      </w:r>
      <w:r w:rsidRPr="00E96F57" w:rsidR="00ED3311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>camper</w:t>
      </w:r>
      <w:r w:rsidRPr="00E96F57" w:rsidR="00ED3311">
        <w:rPr>
          <w:rFonts w:asciiTheme="minorHAnsi" w:hAnsiTheme="minorHAnsi"/>
          <w:i w:val="0"/>
          <w:sz w:val="22"/>
          <w:szCs w:val="19"/>
          <w:lang w:val="en-CA"/>
        </w:rPr>
        <w:t>:</w:t>
      </w:r>
      <w:r w:rsidRPr="00E96F57" w:rsidR="00132C6D">
        <w:rPr>
          <w:rFonts w:asciiTheme="minorHAnsi" w:hAnsiTheme="minorHAnsi"/>
          <w:i w:val="0"/>
          <w:sz w:val="22"/>
          <w:szCs w:val="19"/>
          <w:lang w:val="en-CA"/>
        </w:rPr>
        <w:t xml:space="preserve"> </w:t>
      </w:r>
      <w:r w:rsidRPr="00E96F57" w:rsidR="004358E3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F57" w:rsidR="004358E3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Pr="00E96F57" w:rsidR="004358E3">
        <w:rPr>
          <w:rFonts w:asciiTheme="minorHAnsi" w:hAnsiTheme="minorHAnsi"/>
          <w:sz w:val="22"/>
          <w:szCs w:val="19"/>
        </w:rPr>
      </w:r>
      <w:r w:rsidRPr="00E96F57" w:rsidR="004358E3">
        <w:rPr>
          <w:rFonts w:asciiTheme="minorHAnsi" w:hAnsiTheme="minorHAnsi"/>
          <w:sz w:val="22"/>
          <w:szCs w:val="19"/>
        </w:rPr>
        <w:fldChar w:fldCharType="separate"/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4358E3">
        <w:rPr>
          <w:rFonts w:asciiTheme="minorHAnsi" w:hAnsiTheme="minorHAnsi"/>
          <w:sz w:val="22"/>
          <w:szCs w:val="19"/>
        </w:rPr>
        <w:fldChar w:fldCharType="end"/>
      </w:r>
    </w:p>
    <w:p w:rsidRPr="00E96F57" w:rsidR="003665D9" w:rsidP="00E96F57" w:rsidRDefault="003665D9" w14:paraId="2F8E95B8" w14:textId="77777777">
      <w:pPr>
        <w:framePr w:hSpace="180" w:wrap="around" w:hAnchor="margin" w:vAnchor="text" w:y="-9"/>
        <w:spacing w:before="120"/>
        <w:rPr>
          <w:rFonts w:asciiTheme="minorHAnsi" w:hAnsiTheme="minorHAnsi"/>
          <w:sz w:val="22"/>
          <w:szCs w:val="19"/>
          <w:lang w:val="en-CA"/>
        </w:rPr>
      </w:pPr>
    </w:p>
    <w:p w:rsidRPr="00CB5E10" w:rsidR="00230F06" w:rsidP="00E96F57" w:rsidRDefault="00764FA0" w14:paraId="18E5D729" w14:textId="5F784629">
      <w:pPr>
        <w:spacing w:before="120"/>
        <w:rPr>
          <w:rFonts w:asciiTheme="minorHAnsi" w:hAnsiTheme="minorHAnsi"/>
          <w:sz w:val="22"/>
          <w:szCs w:val="19"/>
          <w:lang w:val="en-CA"/>
        </w:rPr>
      </w:pP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Reason </w:t>
      </w:r>
      <w:r w:rsidR="00E80D44">
        <w:rPr>
          <w:rFonts w:asciiTheme="minorHAnsi" w:hAnsiTheme="minorHAnsi"/>
          <w:b/>
          <w:sz w:val="22"/>
          <w:szCs w:val="19"/>
          <w:u w:val="single"/>
          <w:lang w:val="en-CA"/>
        </w:rPr>
        <w:t>for</w:t>
      </w: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 </w:t>
      </w:r>
      <w:r w:rsidRPr="00E96F57" w:rsidR="00ED3311">
        <w:rPr>
          <w:rFonts w:asciiTheme="minorHAnsi" w:hAnsiTheme="minorHAnsi"/>
          <w:b/>
          <w:sz w:val="22"/>
          <w:szCs w:val="19"/>
          <w:u w:val="single"/>
          <w:lang w:val="en-CA"/>
        </w:rPr>
        <w:t>cancellation</w:t>
      </w:r>
      <w:r w:rsidRPr="00E96F57" w:rsidR="00ED3311">
        <w:rPr>
          <w:rFonts w:asciiTheme="minorHAnsi" w:hAnsiTheme="minorHAnsi"/>
          <w:sz w:val="22"/>
          <w:szCs w:val="19"/>
          <w:lang w:val="en-CA"/>
        </w:rPr>
        <w:t>:</w:t>
      </w:r>
      <w:r w:rsidRPr="00E96F57" w:rsidR="00AE43D7">
        <w:rPr>
          <w:rFonts w:asciiTheme="minorHAnsi" w:hAnsiTheme="minorHAnsi"/>
          <w:sz w:val="22"/>
          <w:szCs w:val="19"/>
          <w:lang w:val="en-CA"/>
        </w:rPr>
        <w:t xml:space="preserve"> </w:t>
      </w:r>
      <w:r w:rsidRPr="00E96F57" w:rsidR="00AE43D7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F57" w:rsidR="00AE43D7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Pr="00E96F57" w:rsidR="00AE43D7">
        <w:rPr>
          <w:rFonts w:asciiTheme="minorHAnsi" w:hAnsiTheme="minorHAnsi"/>
          <w:sz w:val="22"/>
          <w:szCs w:val="19"/>
        </w:rPr>
      </w:r>
      <w:r w:rsidRPr="00E96F57" w:rsidR="00AE43D7">
        <w:rPr>
          <w:rFonts w:asciiTheme="minorHAnsi" w:hAnsiTheme="minorHAnsi"/>
          <w:sz w:val="22"/>
          <w:szCs w:val="19"/>
        </w:rPr>
        <w:fldChar w:fldCharType="separate"/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fldChar w:fldCharType="end"/>
      </w:r>
    </w:p>
    <w:p w:rsidRPr="00AB3923" w:rsidR="0050020E" w:rsidP="00E96F57" w:rsidRDefault="0078072D" w14:paraId="3A239A2D" w14:textId="77777777">
      <w:pPr>
        <w:spacing w:before="120"/>
        <w:rPr>
          <w:rFonts w:asciiTheme="minorHAnsi" w:hAnsiTheme="minorHAnsi"/>
          <w:b/>
          <w:bCs/>
          <w:sz w:val="19"/>
          <w:szCs w:val="19"/>
          <w:lang w:val="en-CA"/>
        </w:rPr>
      </w:pPr>
      <w:r w:rsidRPr="00AB3923">
        <w:rPr>
          <w:rFonts w:asciiTheme="minorHAnsi" w:hAnsiTheme="minorHAnsi"/>
          <w:b/>
          <w:sz w:val="19"/>
          <w:szCs w:val="19"/>
          <w:lang w:val="en-CA"/>
        </w:rPr>
        <w:t>I wish to cancel my child</w:t>
      </w:r>
      <w:r w:rsidRPr="00AB3923" w:rsidR="002E7512">
        <w:rPr>
          <w:rFonts w:asciiTheme="minorHAnsi" w:hAnsiTheme="minorHAnsi"/>
          <w:b/>
          <w:sz w:val="19"/>
          <w:szCs w:val="19"/>
          <w:lang w:val="en-CA"/>
        </w:rPr>
        <w:t>’s registration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</w:t>
      </w:r>
      <w:r w:rsidRPr="00AB3923" w:rsidR="00214E05">
        <w:rPr>
          <w:rFonts w:asciiTheme="minorHAnsi" w:hAnsiTheme="minorHAnsi"/>
          <w:b/>
          <w:sz w:val="19"/>
          <w:szCs w:val="19"/>
          <w:lang w:val="en-CA"/>
        </w:rPr>
        <w:t>for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the following </w:t>
      </w:r>
      <w:r w:rsidRPr="00AB3923" w:rsidR="000076AF">
        <w:rPr>
          <w:rFonts w:asciiTheme="minorHAnsi" w:hAnsiTheme="minorHAnsi"/>
          <w:b/>
          <w:sz w:val="19"/>
          <w:szCs w:val="19"/>
          <w:lang w:val="en-CA"/>
        </w:rPr>
        <w:t>program</w:t>
      </w:r>
      <w:r w:rsidRPr="00AB3923" w:rsidR="00AB3923">
        <w:rPr>
          <w:rFonts w:asciiTheme="minorHAnsi" w:hAnsiTheme="minorHAnsi"/>
          <w:b/>
          <w:sz w:val="19"/>
          <w:szCs w:val="19"/>
          <w:lang w:val="en-CA"/>
        </w:rPr>
        <w:t>(s)</w:t>
      </w:r>
      <w:r w:rsidRPr="00AB3923" w:rsidR="000076AF">
        <w:rPr>
          <w:rFonts w:asciiTheme="minorHAnsi" w:hAnsiTheme="minorHAnsi"/>
          <w:b/>
          <w:sz w:val="19"/>
          <w:szCs w:val="19"/>
          <w:lang w:val="en-CA"/>
        </w:rPr>
        <w:t>:</w:t>
      </w:r>
    </w:p>
    <w:tbl>
      <w:tblPr>
        <w:tblW w:w="4925" w:type="pct"/>
        <w:tblBorders>
          <w:top w:val="single" w:color="auto" w:sz="18" w:space="0"/>
          <w:bottom w:val="single" w:color="auto" w:sz="18" w:space="0"/>
        </w:tblBorders>
        <w:tblLayout w:type="fixed"/>
        <w:tblLook w:val="0660" w:firstRow="1" w:lastRow="1" w:firstColumn="0" w:lastColumn="0" w:noHBand="1" w:noVBand="1"/>
      </w:tblPr>
      <w:tblGrid>
        <w:gridCol w:w="3181"/>
        <w:gridCol w:w="3869"/>
        <w:gridCol w:w="3860"/>
      </w:tblGrid>
      <w:tr w:rsidRPr="00730BD6" w:rsidR="00852E55" w:rsidTr="00BF54F5" w14:paraId="4D8AE890" w14:textId="77777777">
        <w:trPr>
          <w:trHeight w:val="310"/>
        </w:trPr>
        <w:tc>
          <w:tcPr>
            <w:tcW w:w="1458" w:type="pct"/>
            <w:tcBorders>
              <w:top w:val="single" w:color="auto" w:sz="18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0076AF" w:rsidR="00852E55" w:rsidP="00852E55" w:rsidRDefault="00852E55" w14:paraId="02DE81E0" w14:textId="6FD851AC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cs="Arial" w:asciiTheme="minorHAnsi" w:hAnsiTheme="minorHAnsi"/>
                <w:sz w:val="19"/>
                <w:szCs w:val="19"/>
                <w:lang w:val="en-CA"/>
              </w:rPr>
              <w:t>Sciences</w:t>
            </w:r>
          </w:p>
        </w:tc>
        <w:tc>
          <w:tcPr>
            <w:tcW w:w="1773" w:type="pct"/>
            <w:tcBorders>
              <w:top w:val="single" w:color="auto" w:sz="18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7F8E02E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52E55" w:rsidP="00852E55" w:rsidRDefault="00852E55" w14:paraId="0611D18E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52E55" w:rsidP="00852E55" w:rsidRDefault="00852E55" w14:paraId="74A0D746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52E55" w:rsidP="00852E55" w:rsidRDefault="00852E55" w14:paraId="0351863A" w14:textId="596F9C7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single" w:color="auto" w:sz="18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29D1EA1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750DD63B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2EE094E3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52E55" w:rsidP="00852E55" w:rsidRDefault="00852E55" w14:paraId="24618DD5" w14:textId="31A686DA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730BD6" w:rsidR="00852E55" w:rsidTr="00BF54F5" w14:paraId="2E872AC0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0076AF" w:rsidR="00852E55" w:rsidP="00852E55" w:rsidRDefault="00852E55" w14:paraId="6508C16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 w:rsidRPr="00407BD1">
              <w:rPr>
                <w:rFonts w:cs="Arial" w:asciiTheme="minorHAnsi" w:hAnsiTheme="minorHAnsi"/>
                <w:sz w:val="19"/>
                <w:szCs w:val="19"/>
                <w:lang w:val="en-CA"/>
              </w:rPr>
              <w:t>Cardio Ninja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6C686D88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52E55" w:rsidP="00852E55" w:rsidRDefault="00852E55" w14:paraId="7D3EEF4A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52E55" w:rsidP="00852E55" w:rsidRDefault="00852E55" w14:paraId="726EF7DF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52E55" w:rsidP="00852E55" w:rsidRDefault="00852E55" w14:paraId="0058E6E4" w14:textId="262807F2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68C591F9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7E7DED19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3FFDCAA6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52E55" w:rsidP="00852E55" w:rsidRDefault="00852E55" w14:paraId="5B783B48" w14:textId="3C8B18A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730BD6" w:rsidR="00852E55" w:rsidTr="00BF54F5" w14:paraId="3C42EAD6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0076AF" w:rsidR="00852E55" w:rsidP="00852E55" w:rsidRDefault="00852E55" w14:paraId="127FC951" w14:textId="057A7C67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cs="Arial" w:asciiTheme="minorHAnsi" w:hAnsiTheme="minorHAnsi"/>
                <w:sz w:val="19"/>
                <w:szCs w:val="19"/>
                <w:lang w:val="en-CA"/>
              </w:rPr>
              <w:t>Dance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2C8F77A1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52E55" w:rsidP="00852E55" w:rsidRDefault="00852E55" w14:paraId="16ED2825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52E55" w:rsidP="00852E55" w:rsidRDefault="00852E55" w14:paraId="2329BFF3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52E55" w:rsidP="00852E55" w:rsidRDefault="00852E55" w14:paraId="714EA86B" w14:textId="13B5A313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3A3DC28E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6E5D9355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16EA043D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52E55" w:rsidP="00852E55" w:rsidRDefault="00852E55" w14:paraId="4950CFDB" w14:textId="43BBE50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730BD6" w:rsidR="00852E55" w:rsidTr="00BF54F5" w14:paraId="6BD82590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5B7C4F" w:rsidR="00852E55" w:rsidP="00852E55" w:rsidRDefault="00852E55" w14:paraId="6E37EB42" w14:textId="045FD020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 w:rsidRPr="00C51CB8"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Arts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70F09442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52E55" w:rsidP="00852E55" w:rsidRDefault="00852E55" w14:paraId="5874949F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52E55" w:rsidP="00852E55" w:rsidRDefault="00852E55" w14:paraId="0B76804A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52E55" w:rsidP="00852E55" w:rsidRDefault="00852E55" w14:paraId="32836DBE" w14:textId="5C245945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7981835B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78992B59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2720E7C0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52E55" w:rsidP="00852E55" w:rsidRDefault="00852E55" w14:paraId="6A58CDB2" w14:textId="0625900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730BD6" w:rsidR="00852E55" w:rsidTr="00C51CB8" w14:paraId="6F6DDBA8" w14:textId="77777777">
        <w:trPr>
          <w:trHeight w:val="947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="00852E55" w:rsidP="00852E55" w:rsidRDefault="00852E55" w14:paraId="76D2C539" w14:textId="62EBB090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 w:rsidRPr="00C51CB8"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English immersion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4CD0CFF8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52E55" w:rsidP="00852E55" w:rsidRDefault="00852E55" w14:paraId="01C738BC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52E55" w:rsidP="00852E55" w:rsidRDefault="00852E55" w14:paraId="52D83D6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Pr="00C51CB8" w:rsidR="00852E55" w:rsidP="00852E55" w:rsidRDefault="00852E55" w14:paraId="0EE52428" w14:textId="4CB80EE7">
            <w:pPr>
              <w:rPr>
                <w:rFonts w:cs="Arial" w:asciiTheme="minorHAnsi" w:hAnsiTheme="minorHAnsi"/>
                <w:b/>
                <w:sz w:val="19"/>
                <w:szCs w:val="19"/>
                <w:lang w:val="en-US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4C20A223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1AF8F9F9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5C9A967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C51CB8" w:rsidR="00852E55" w:rsidP="00852E55" w:rsidRDefault="00852E55" w14:paraId="07A8BD2B" w14:textId="77777777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730BD6" w:rsidR="00852E55" w:rsidTr="00BF54F5" w14:paraId="289EC6E2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407BD1" w:rsidR="00852E55" w:rsidP="00852E55" w:rsidRDefault="00852E55" w14:paraId="57876B55" w14:textId="01948038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asciiTheme="minorHAnsi" w:hAnsiTheme="minorHAnsi"/>
                <w:sz w:val="19"/>
                <w:szCs w:val="19"/>
                <w:lang w:val="en-CA"/>
              </w:rPr>
              <w:t>Day care service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14270268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52E55" w:rsidP="00852E55" w:rsidRDefault="00852E55" w14:paraId="37941DB5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52E55" w:rsidP="00852E55" w:rsidRDefault="00852E55" w14:paraId="48447EFF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52E55" w:rsidP="00852E55" w:rsidRDefault="00852E55" w14:paraId="20E79C9E" w14:textId="06C8D91A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52E55" w:rsidP="00852E55" w:rsidRDefault="00852E55" w14:paraId="623D7377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6A837ED5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52E55" w:rsidP="00852E55" w:rsidRDefault="00852E55" w14:paraId="51A5B31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730BD6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52E55" w:rsidP="00852E55" w:rsidRDefault="00852E55" w14:paraId="7E80A74A" w14:textId="6F081D1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</w:tbl>
    <w:p w:rsidRPr="000F3718" w:rsidR="003665D9" w:rsidP="00E96F57" w:rsidRDefault="002E7512" w14:paraId="0C67EFF5" w14:textId="557230E3">
      <w:pPr>
        <w:spacing w:before="120"/>
        <w:rPr>
          <w:rFonts w:cs="Arial" w:asciiTheme="minorHAnsi" w:hAnsiTheme="minorHAnsi"/>
          <w:lang w:val="en-CA"/>
        </w:rPr>
      </w:pPr>
      <w:r w:rsidRPr="000076AF">
        <w:rPr>
          <w:rFonts w:cs="Arial" w:asciiTheme="minorHAnsi" w:hAnsiTheme="minorHAnsi"/>
          <w:lang w:val="en-CA"/>
        </w:rPr>
        <w:t xml:space="preserve">Name of the person to whom the cheque will be </w:t>
      </w:r>
      <w:r w:rsidRPr="000076AF" w:rsidR="000076AF">
        <w:rPr>
          <w:rFonts w:cs="Arial" w:asciiTheme="minorHAnsi" w:hAnsiTheme="minorHAnsi"/>
          <w:lang w:val="en-CA"/>
        </w:rPr>
        <w:t>addressed</w:t>
      </w:r>
      <w:r w:rsidR="00764FA0">
        <w:rPr>
          <w:rFonts w:cs="Arial" w:asciiTheme="minorHAnsi" w:hAnsiTheme="minorHAnsi"/>
          <w:lang w:val="en-CA"/>
        </w:rPr>
        <w:t xml:space="preserve"> to</w:t>
      </w:r>
      <w:r w:rsidRPr="000076AF" w:rsidR="000076AF">
        <w:rPr>
          <w:rFonts w:cs="Arial" w:asciiTheme="minorHAnsi" w:hAnsiTheme="minorHAnsi"/>
          <w:lang w:val="en-CA"/>
        </w:rPr>
        <w:t>:</w:t>
      </w:r>
      <w:r w:rsidRPr="000076AF" w:rsidR="00132C6D">
        <w:rPr>
          <w:rFonts w:cs="Arial" w:asciiTheme="minorHAnsi" w:hAnsiTheme="minorHAnsi"/>
          <w:lang w:val="en-CA"/>
        </w:rPr>
        <w:t xml:space="preserve"> </w:t>
      </w:r>
      <w:r w:rsidR="00AC7059">
        <w:rPr>
          <w:rFonts w:cs="Arial"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C7059" w:rsidR="00AC7059">
        <w:rPr>
          <w:rFonts w:cs="Arial" w:asciiTheme="minorHAnsi" w:hAnsiTheme="minorHAnsi"/>
          <w:lang w:val="en-CA"/>
        </w:rPr>
        <w:instrText xml:space="preserve"> FORMTEXT </w:instrText>
      </w:r>
      <w:r w:rsidR="00AC7059">
        <w:rPr>
          <w:rFonts w:cs="Arial" w:asciiTheme="minorHAnsi" w:hAnsiTheme="minorHAnsi"/>
        </w:rPr>
      </w:r>
      <w:r w:rsidR="00AC7059">
        <w:rPr>
          <w:rFonts w:cs="Arial" w:asciiTheme="minorHAnsi" w:hAnsiTheme="minorHAnsi"/>
        </w:rPr>
        <w:fldChar w:fldCharType="separate"/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</w:rPr>
        <w:fldChar w:fldCharType="end"/>
      </w:r>
      <w:r w:rsidRPr="000F3718" w:rsidR="000F3718">
        <w:rPr>
          <w:rFonts w:cs="Arial" w:asciiTheme="minorHAnsi" w:hAnsiTheme="minorHAnsi"/>
          <w:lang w:val="en-CA"/>
        </w:rPr>
        <w:t xml:space="preserve"> </w:t>
      </w:r>
      <w:r w:rsidRPr="000076AF">
        <w:rPr>
          <w:rFonts w:cs="Arial" w:asciiTheme="minorHAnsi" w:hAnsiTheme="minorHAnsi"/>
          <w:lang w:val="en-CA"/>
        </w:rPr>
        <w:t xml:space="preserve">Phone </w:t>
      </w:r>
      <w:r w:rsidRPr="000076AF" w:rsidR="000076AF">
        <w:rPr>
          <w:rFonts w:cs="Arial" w:asciiTheme="minorHAnsi" w:hAnsiTheme="minorHAnsi"/>
          <w:lang w:val="en-CA"/>
        </w:rPr>
        <w:t>number:</w:t>
      </w:r>
      <w:r w:rsidRPr="000076AF" w:rsidR="00132C6D">
        <w:rPr>
          <w:rFonts w:cs="Arial" w:asciiTheme="minorHAnsi" w:hAnsiTheme="minorHAnsi"/>
          <w:lang w:val="en-CA"/>
        </w:rPr>
        <w:t xml:space="preserve"> </w:t>
      </w:r>
      <w:r w:rsidRPr="000076AF" w:rsidR="00AD63CD">
        <w:rPr>
          <w:rFonts w:cs="Arial" w:asciiTheme="minorHAnsi" w:hAnsiTheme="minorHAnsi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name="Texte4" w:id="0"/>
      <w:r w:rsidRPr="000076AF" w:rsidR="00132C6D">
        <w:rPr>
          <w:rFonts w:cs="Arial" w:asciiTheme="minorHAnsi" w:hAnsiTheme="minorHAnsi"/>
          <w:lang w:val="en-CA"/>
        </w:rPr>
        <w:instrText xml:space="preserve"> FORMTEXT </w:instrText>
      </w:r>
      <w:r w:rsidRPr="000076AF" w:rsidR="00AD63CD">
        <w:rPr>
          <w:rFonts w:cs="Arial" w:asciiTheme="minorHAnsi" w:hAnsiTheme="minorHAnsi"/>
        </w:rPr>
      </w:r>
      <w:r w:rsidRPr="000076AF" w:rsidR="00AD63CD">
        <w:rPr>
          <w:rFonts w:cs="Arial" w:asciiTheme="minorHAnsi" w:hAnsiTheme="minorHAnsi"/>
        </w:rPr>
        <w:fldChar w:fldCharType="separate"/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AD63CD">
        <w:rPr>
          <w:rFonts w:cs="Arial" w:asciiTheme="minorHAnsi" w:hAnsiTheme="minorHAnsi"/>
        </w:rPr>
        <w:fldChar w:fldCharType="end"/>
      </w:r>
      <w:bookmarkEnd w:id="0"/>
      <w:r w:rsidRPr="000076AF" w:rsidR="00DE4DA4">
        <w:rPr>
          <w:rFonts w:asciiTheme="minorHAnsi" w:hAnsiTheme="minorHAnsi"/>
          <w:b/>
          <w:lang w:val="en-CA"/>
        </w:rPr>
        <w:t xml:space="preserve"> </w:t>
      </w:r>
      <w:r w:rsidRPr="000076AF" w:rsidR="00DE4DA4">
        <w:rPr>
          <w:rFonts w:cs="Arial" w:asciiTheme="minorHAnsi" w:hAnsiTheme="minorHAnsi"/>
          <w:b/>
          <w:lang w:val="en-CA"/>
        </w:rPr>
        <w:t xml:space="preserve"> </w:t>
      </w:r>
    </w:p>
    <w:p w:rsidR="00230F06" w:rsidP="00AC7059" w:rsidRDefault="000076AF" w14:paraId="45CF29E6" w14:textId="496415B4">
      <w:pPr>
        <w:spacing w:before="120" w:after="120"/>
        <w:rPr>
          <w:rFonts w:cs="Arial" w:asciiTheme="minorHAnsi" w:hAnsiTheme="minorHAnsi"/>
          <w:lang w:val="en-CA"/>
        </w:rPr>
      </w:pPr>
      <w:r w:rsidRPr="000076AF">
        <w:rPr>
          <w:rFonts w:cs="Arial" w:asciiTheme="minorHAnsi" w:hAnsiTheme="minorHAnsi"/>
          <w:lang w:val="en-CA"/>
        </w:rPr>
        <w:t>Date:</w:t>
      </w:r>
      <w:r w:rsidRPr="00E96F57" w:rsidR="003665D9">
        <w:rPr>
          <w:rFonts w:cs="Arial" w:asciiTheme="minorHAnsi" w:hAnsiTheme="minorHAnsi"/>
          <w:lang w:val="en-CA"/>
        </w:rPr>
        <w:t xml:space="preserve"> ____________________________</w:t>
      </w:r>
      <w:r w:rsidR="00E96F57">
        <w:rPr>
          <w:rFonts w:cs="Arial" w:asciiTheme="minorHAnsi" w:hAnsiTheme="minorHAnsi"/>
          <w:lang w:val="en-CA"/>
        </w:rPr>
        <w:t xml:space="preserve">__     </w:t>
      </w:r>
      <w:r w:rsidRPr="000076AF">
        <w:rPr>
          <w:rFonts w:cs="Arial" w:asciiTheme="minorHAnsi" w:hAnsiTheme="minorHAnsi"/>
          <w:lang w:val="en-CA"/>
        </w:rPr>
        <w:t xml:space="preserve">Signature: </w:t>
      </w:r>
      <w:r w:rsidRPr="00E96F57">
        <w:rPr>
          <w:rFonts w:cs="Arial" w:asciiTheme="minorHAnsi" w:hAnsiTheme="minorHAnsi"/>
          <w:lang w:val="en-CA"/>
        </w:rPr>
        <w:t>_</w:t>
      </w:r>
      <w:r w:rsidRPr="00E96F57" w:rsidR="003665D9">
        <w:rPr>
          <w:rFonts w:cs="Arial" w:asciiTheme="minorHAnsi" w:hAnsiTheme="minorHAnsi"/>
          <w:lang w:val="en-CA"/>
        </w:rPr>
        <w:t>_____________________________________________</w:t>
      </w:r>
      <w:r w:rsidR="00E96F57">
        <w:rPr>
          <w:rFonts w:cs="Arial" w:asciiTheme="minorHAnsi" w:hAnsiTheme="minorHAnsi"/>
          <w:lang w:val="en-CA"/>
        </w:rPr>
        <w:t>______</w:t>
      </w:r>
    </w:p>
    <w:p w:rsidRPr="00AC7059" w:rsidR="00230F06" w:rsidP="00AC7059" w:rsidRDefault="00230F06" w14:paraId="58FF5535" w14:textId="77777777">
      <w:pPr>
        <w:spacing w:before="120" w:after="120"/>
        <w:rPr>
          <w:rFonts w:asciiTheme="minorHAnsi" w:hAnsiTheme="minorHAnsi"/>
          <w:b/>
          <w:lang w:val="en-CA"/>
        </w:rPr>
      </w:pPr>
    </w:p>
    <w:p w:rsidRPr="00AB3923" w:rsidR="00621FA1" w:rsidP="003665D9" w:rsidRDefault="00AC7059" w14:paraId="6BA21320" w14:textId="4242FA32">
      <w:pPr>
        <w:pStyle w:val="Heading2"/>
        <w:rPr>
          <w:rFonts w:cs="Arial" w:asciiTheme="minorHAnsi" w:hAnsiTheme="minorHAnsi"/>
          <w:color w:val="4472C4" w:themeColor="accent5"/>
          <w:sz w:val="20"/>
          <w:szCs w:val="22"/>
          <w:u w:val="single"/>
          <w:lang w:val="en-CA"/>
        </w:rPr>
      </w:pPr>
      <w:r>
        <w:rPr>
          <w:rFonts w:cs="Arial"/>
          <w:noProof/>
          <w:sz w:val="18"/>
          <w:u w:val="single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36E997" wp14:editId="7A947ED8">
                <wp:simplePos x="0" y="0"/>
                <wp:positionH relativeFrom="column">
                  <wp:posOffset>-220641</wp:posOffset>
                </wp:positionH>
                <wp:positionV relativeFrom="paragraph">
                  <wp:posOffset>-50061</wp:posOffset>
                </wp:positionV>
                <wp:extent cx="7397750" cy="1225550"/>
                <wp:effectExtent l="0" t="0" r="1270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7750" cy="1225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 w14:anchorId="4BDD4F43">
              <v:rect id="Rectangle 2" style="position:absolute;margin-left:-17.35pt;margin-top:-3.95pt;width:582.5pt;height:9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92d050" strokeweight="1pt" w14:anchorId="780DA3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"/>
            </w:pict>
          </mc:Fallback>
        </mc:AlternateContent>
      </w:r>
      <w:r w:rsidRPr="00AB3923" w:rsidR="002E7512">
        <w:rPr>
          <w:rFonts w:cs="Arial" w:asciiTheme="minorHAnsi" w:hAnsiTheme="minorHAnsi"/>
          <w:color w:val="4472C4" w:themeColor="accent5"/>
          <w:sz w:val="20"/>
          <w:szCs w:val="22"/>
          <w:u w:val="single"/>
          <w:lang w:val="en-CA"/>
        </w:rPr>
        <w:t>Reserved for Administration</w:t>
      </w:r>
    </w:p>
    <w:p w:rsidRPr="00AB3923" w:rsidR="00FE733B" w:rsidP="00621FA1" w:rsidRDefault="00FE733B" w14:paraId="43C4A261" w14:textId="77777777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</w:p>
    <w:p w:rsidRPr="00AB3923" w:rsidR="00621FA1" w:rsidP="00621FA1" w:rsidRDefault="00FC00CD" w14:paraId="69964D1C" w14:textId="77777777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  <w:r w:rsidRP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Received 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>by: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__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ab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>Date: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__________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</w:t>
      </w:r>
      <w:proofErr w:type="gramStart"/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_  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ab/>
      </w:r>
      <w:proofErr w:type="gramEnd"/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instrText xml:space="preserve"> FORMCHECKBOX </w:instrText>
      </w:r>
      <w:r w:rsidR="00730BD6">
        <w:rPr>
          <w:rFonts w:cs="Arial" w:asciiTheme="minorHAnsi" w:hAnsiTheme="minorHAnsi"/>
          <w:i/>
          <w:color w:val="4472C4" w:themeColor="accent5"/>
          <w:szCs w:val="22"/>
        </w:rPr>
      </w:r>
      <w:r w:rsidR="00730BD6">
        <w:rPr>
          <w:rFonts w:cs="Arial" w:asciiTheme="minorHAnsi" w:hAnsiTheme="minorHAnsi"/>
          <w:i/>
          <w:color w:val="4472C4" w:themeColor="accent5"/>
          <w:szCs w:val="22"/>
        </w:rPr>
        <w:fldChar w:fldCharType="separate"/>
      </w:r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end"/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</w:t>
      </w:r>
      <w:r w:rsidRPr="00AB3923" w:rsidR="0001060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Sent </w:t>
      </w:r>
      <w:r w:rsidRPr="00AB3923" w:rsidR="00764FA0">
        <w:rPr>
          <w:rFonts w:cs="Arial" w:asciiTheme="minorHAnsi" w:hAnsiTheme="minorHAnsi"/>
          <w:i/>
          <w:color w:val="4472C4" w:themeColor="accent5"/>
          <w:szCs w:val="22"/>
          <w:lang w:val="en-CA"/>
        </w:rPr>
        <w:t>by</w:t>
      </w:r>
      <w:r w:rsidRPr="00AB3923" w:rsidR="0001060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email  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   </w:t>
      </w:r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instrText xml:space="preserve"> FORMCHECKBOX </w:instrText>
      </w:r>
      <w:r w:rsidR="00730BD6">
        <w:rPr>
          <w:rFonts w:cs="Arial" w:asciiTheme="minorHAnsi" w:hAnsiTheme="minorHAnsi"/>
          <w:i/>
          <w:color w:val="4472C4" w:themeColor="accent5"/>
          <w:szCs w:val="22"/>
        </w:rPr>
      </w:r>
      <w:r w:rsidR="00730BD6">
        <w:rPr>
          <w:rFonts w:cs="Arial" w:asciiTheme="minorHAnsi" w:hAnsiTheme="minorHAnsi"/>
          <w:i/>
          <w:color w:val="4472C4" w:themeColor="accent5"/>
          <w:szCs w:val="22"/>
        </w:rPr>
        <w:fldChar w:fldCharType="separate"/>
      </w:r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end"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In person      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instrText xml:space="preserve"> FORMCHECKBOX </w:instrText>
      </w:r>
      <w:r w:rsidR="00730BD6">
        <w:rPr>
          <w:rFonts w:cs="Arial" w:asciiTheme="minorHAnsi" w:hAnsiTheme="minorHAnsi"/>
          <w:i/>
          <w:color w:val="4472C4" w:themeColor="accent5"/>
          <w:szCs w:val="22"/>
        </w:rPr>
      </w:r>
      <w:r w:rsidR="00730BD6">
        <w:rPr>
          <w:rFonts w:cs="Arial" w:asciiTheme="minorHAnsi" w:hAnsiTheme="minorHAnsi"/>
          <w:i/>
          <w:color w:val="4472C4" w:themeColor="accent5"/>
          <w:szCs w:val="22"/>
        </w:rPr>
        <w:fldChar w:fldCharType="separate"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</w:rPr>
        <w:fldChar w:fldCharType="end"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</w:t>
      </w:r>
      <w:r w:rsidRPr="00AB3923" w:rsidR="00764FA0">
        <w:rPr>
          <w:rFonts w:cs="Arial" w:asciiTheme="minorHAnsi" w:hAnsiTheme="minorHAnsi"/>
          <w:i/>
          <w:color w:val="4472C4" w:themeColor="accent5"/>
          <w:szCs w:val="22"/>
          <w:lang w:val="en-CA"/>
        </w:rPr>
        <w:t>Admin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>. Corrections</w:t>
      </w:r>
    </w:p>
    <w:p w:rsidRPr="00AB3923" w:rsidR="00FF0AF1" w:rsidRDefault="00FF0AF1" w14:paraId="46191E43" w14:textId="77777777">
      <w:pPr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</w:p>
    <w:p w:rsidRPr="00AB3923" w:rsidR="0046653A" w:rsidRDefault="00FC00CD" w14:paraId="4CAACA2E" w14:textId="77777777">
      <w:pPr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  <w:r w:rsidRP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Processed</w:t>
      </w:r>
      <w:r w:rsidRPr="00AB3923" w:rsidR="002E7512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by</w:t>
      </w:r>
      <w:r w:rsidRPr="00AB3923" w:rsidR="0046653A">
        <w:rPr>
          <w:rFonts w:cs="Arial" w:asciiTheme="minorHAnsi" w:hAnsiTheme="minorHAnsi"/>
          <w:color w:val="4472C4" w:themeColor="accent5"/>
          <w:szCs w:val="22"/>
          <w:lang w:val="en-CA"/>
        </w:rPr>
        <w:t xml:space="preserve">: 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>_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_____</w:t>
      </w:r>
      <w:r w:rsidRPr="00AB3923" w:rsidR="0046653A">
        <w:rPr>
          <w:rFonts w:cs="Arial" w:asciiTheme="minorHAnsi" w:hAnsiTheme="minorHAnsi"/>
          <w:i/>
          <w:color w:val="4472C4" w:themeColor="accent5"/>
          <w:szCs w:val="22"/>
          <w:lang w:val="en-CA"/>
        </w:rPr>
        <w:tab/>
      </w:r>
      <w:r w:rsidRPr="00AB3923" w:rsidR="0046653A">
        <w:rPr>
          <w:rFonts w:cs="Arial" w:asciiTheme="minorHAnsi" w:hAnsiTheme="minorHAnsi"/>
          <w:i/>
          <w:color w:val="4472C4" w:themeColor="accent5"/>
          <w:szCs w:val="22"/>
          <w:lang w:val="en-CA"/>
        </w:rPr>
        <w:t>Date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: _______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__  </w:t>
      </w:r>
    </w:p>
    <w:p w:rsidRPr="00AB3923" w:rsidR="000076AF" w:rsidP="000076AF" w:rsidRDefault="000076AF" w14:paraId="4F1B1862" w14:textId="77777777">
      <w:pPr>
        <w:rPr>
          <w:rFonts w:asciiTheme="minorHAnsi" w:hAnsiTheme="minorHAnsi"/>
          <w:color w:val="4472C4" w:themeColor="accent5"/>
          <w:szCs w:val="22"/>
          <w:lang w:val="en-CA"/>
        </w:rPr>
      </w:pPr>
    </w:p>
    <w:p w:rsidRPr="00AB3923" w:rsidR="007D5CF5" w:rsidRDefault="00AB3923" w14:paraId="5D8340FD" w14:textId="77777777">
      <w:pPr>
        <w:rPr>
          <w:rFonts w:asciiTheme="minorHAnsi" w:hAnsiTheme="minorHAnsi"/>
          <w:color w:val="4472C4" w:themeColor="accent5"/>
          <w:szCs w:val="22"/>
          <w:lang w:val="en-CA"/>
        </w:rPr>
      </w:pPr>
      <w:r w:rsidRPr="00AB3923">
        <w:rPr>
          <w:rFonts w:asciiTheme="minorHAnsi" w:hAnsiTheme="minorHAnsi"/>
          <w:color w:val="4472C4" w:themeColor="accent5"/>
          <w:szCs w:val="22"/>
          <w:lang w:val="en-CA"/>
        </w:rPr>
        <w:t>Calculation:</w:t>
      </w:r>
      <w:r w:rsidRPr="00AB3923" w:rsidR="000076AF">
        <w:rPr>
          <w:rFonts w:asciiTheme="minorHAnsi" w:hAnsiTheme="minorHAnsi"/>
          <w:color w:val="4472C4" w:themeColor="accent5"/>
          <w:szCs w:val="22"/>
          <w:lang w:val="en-CA"/>
        </w:rPr>
        <w:t xml:space="preserve"> ______________________________________________________________ </w:t>
      </w:r>
    </w:p>
    <w:sectPr w:rsidRPr="00AB3923" w:rsidR="007D5CF5" w:rsidSect="004F796B">
      <w:headerReference w:type="default" r:id="rId10"/>
      <w:pgSz w:w="12240" w:h="15840" w:orient="portrait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F796B" w:rsidP="00BA5415" w:rsidRDefault="004F796B" w14:paraId="1A43DDE0" w14:textId="77777777">
      <w:r>
        <w:separator/>
      </w:r>
    </w:p>
  </w:endnote>
  <w:endnote w:type="continuationSeparator" w:id="0">
    <w:p w:rsidR="004F796B" w:rsidP="00BA5415" w:rsidRDefault="004F796B" w14:paraId="74F03C9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F796B" w:rsidP="00BA5415" w:rsidRDefault="004F796B" w14:paraId="51A691C5" w14:textId="77777777">
      <w:r>
        <w:separator/>
      </w:r>
    </w:p>
  </w:footnote>
  <w:footnote w:type="continuationSeparator" w:id="0">
    <w:p w:rsidR="004F796B" w:rsidP="00BA5415" w:rsidRDefault="004F796B" w14:paraId="09752C2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A5415" w:rsidR="00BA5415" w:rsidP="00BA5415" w:rsidRDefault="00072E83" w14:paraId="381CFD2C" w14:textId="77777777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 w14:paraId="4B293FB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9.75pt;height:9.75pt" o:bullet="t" type="#_x0000_t75">
        <v:imagedata o:title="BD21298_" r:id="rId1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hint="default" w:ascii="Wingdings" w:hAnsi="Wingdings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35504982">
    <w:abstractNumId w:val="4"/>
  </w:num>
  <w:num w:numId="2" w16cid:durableId="2100639465">
    <w:abstractNumId w:val="3"/>
  </w:num>
  <w:num w:numId="3" w16cid:durableId="1981880908">
    <w:abstractNumId w:val="5"/>
  </w:num>
  <w:num w:numId="4" w16cid:durableId="1167399599">
    <w:abstractNumId w:val="1"/>
  </w:num>
  <w:num w:numId="5" w16cid:durableId="172303521">
    <w:abstractNumId w:val="6"/>
  </w:num>
  <w:num w:numId="6" w16cid:durableId="1762287892">
    <w:abstractNumId w:val="2"/>
  </w:num>
  <w:num w:numId="7" w16cid:durableId="117344794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cumentProtection w:edit="forms"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345F"/>
    <w:rsid w:val="00014CBD"/>
    <w:rsid w:val="00014ECD"/>
    <w:rsid w:val="000409D1"/>
    <w:rsid w:val="00072E83"/>
    <w:rsid w:val="000A1067"/>
    <w:rsid w:val="000B2923"/>
    <w:rsid w:val="000F3718"/>
    <w:rsid w:val="001112CD"/>
    <w:rsid w:val="00132C6D"/>
    <w:rsid w:val="00156B66"/>
    <w:rsid w:val="001658EC"/>
    <w:rsid w:val="001972F3"/>
    <w:rsid w:val="001A3576"/>
    <w:rsid w:val="001A4BB4"/>
    <w:rsid w:val="001E326C"/>
    <w:rsid w:val="001F7C3C"/>
    <w:rsid w:val="00214E05"/>
    <w:rsid w:val="00230F06"/>
    <w:rsid w:val="002361D8"/>
    <w:rsid w:val="00246CAD"/>
    <w:rsid w:val="00257EB0"/>
    <w:rsid w:val="00271265"/>
    <w:rsid w:val="002E7512"/>
    <w:rsid w:val="0030028D"/>
    <w:rsid w:val="003276EA"/>
    <w:rsid w:val="003477EC"/>
    <w:rsid w:val="0034783D"/>
    <w:rsid w:val="00365B09"/>
    <w:rsid w:val="003665D9"/>
    <w:rsid w:val="00384419"/>
    <w:rsid w:val="003A5D18"/>
    <w:rsid w:val="003B3BB6"/>
    <w:rsid w:val="003B4781"/>
    <w:rsid w:val="003D3039"/>
    <w:rsid w:val="00400EF8"/>
    <w:rsid w:val="004216CC"/>
    <w:rsid w:val="00432399"/>
    <w:rsid w:val="004358E3"/>
    <w:rsid w:val="0046653A"/>
    <w:rsid w:val="004840EB"/>
    <w:rsid w:val="004879FF"/>
    <w:rsid w:val="004921D5"/>
    <w:rsid w:val="00494EE4"/>
    <w:rsid w:val="0049694A"/>
    <w:rsid w:val="004B4737"/>
    <w:rsid w:val="004B4C00"/>
    <w:rsid w:val="004D0FEB"/>
    <w:rsid w:val="004F796B"/>
    <w:rsid w:val="0050020E"/>
    <w:rsid w:val="005642FC"/>
    <w:rsid w:val="00586AEA"/>
    <w:rsid w:val="005A71FC"/>
    <w:rsid w:val="005B7C4F"/>
    <w:rsid w:val="005F2D54"/>
    <w:rsid w:val="005F7453"/>
    <w:rsid w:val="00621FA1"/>
    <w:rsid w:val="0064386D"/>
    <w:rsid w:val="00655465"/>
    <w:rsid w:val="00660786"/>
    <w:rsid w:val="00676CA0"/>
    <w:rsid w:val="00686215"/>
    <w:rsid w:val="00696C13"/>
    <w:rsid w:val="006B3CAE"/>
    <w:rsid w:val="00700B36"/>
    <w:rsid w:val="00714B7C"/>
    <w:rsid w:val="00730BD6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4E87"/>
    <w:rsid w:val="007D5CF5"/>
    <w:rsid w:val="007E1518"/>
    <w:rsid w:val="007F467E"/>
    <w:rsid w:val="00820E5D"/>
    <w:rsid w:val="00824511"/>
    <w:rsid w:val="00852E55"/>
    <w:rsid w:val="008542F0"/>
    <w:rsid w:val="008959A2"/>
    <w:rsid w:val="009113D4"/>
    <w:rsid w:val="009735BA"/>
    <w:rsid w:val="00A226C9"/>
    <w:rsid w:val="00A953B7"/>
    <w:rsid w:val="00AB3923"/>
    <w:rsid w:val="00AB58F1"/>
    <w:rsid w:val="00AC7059"/>
    <w:rsid w:val="00AD301F"/>
    <w:rsid w:val="00AD63CD"/>
    <w:rsid w:val="00AE43D7"/>
    <w:rsid w:val="00AE5528"/>
    <w:rsid w:val="00B416C5"/>
    <w:rsid w:val="00B5494F"/>
    <w:rsid w:val="00B54FD4"/>
    <w:rsid w:val="00B77AF3"/>
    <w:rsid w:val="00B83419"/>
    <w:rsid w:val="00B9638A"/>
    <w:rsid w:val="00BA5415"/>
    <w:rsid w:val="00BA59C3"/>
    <w:rsid w:val="00BB384E"/>
    <w:rsid w:val="00BC6D25"/>
    <w:rsid w:val="00C1189C"/>
    <w:rsid w:val="00C349B6"/>
    <w:rsid w:val="00C51CB8"/>
    <w:rsid w:val="00C56E51"/>
    <w:rsid w:val="00C93CA9"/>
    <w:rsid w:val="00CA1B0F"/>
    <w:rsid w:val="00CB5E10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40440"/>
    <w:rsid w:val="00E73A55"/>
    <w:rsid w:val="00E77170"/>
    <w:rsid w:val="00E80D44"/>
    <w:rsid w:val="00E865C6"/>
    <w:rsid w:val="00E92E54"/>
    <w:rsid w:val="00E95CA5"/>
    <w:rsid w:val="00E9654B"/>
    <w:rsid w:val="00E96B58"/>
    <w:rsid w:val="00E96F57"/>
    <w:rsid w:val="00EA492F"/>
    <w:rsid w:val="00EA4F2A"/>
    <w:rsid w:val="00ED3311"/>
    <w:rsid w:val="00F440F9"/>
    <w:rsid w:val="00F4595E"/>
    <w:rsid w:val="00F7240D"/>
    <w:rsid w:val="00F81549"/>
    <w:rsid w:val="00FA592A"/>
    <w:rsid w:val="00FC00CD"/>
    <w:rsid w:val="00FC1168"/>
    <w:rsid w:val="00FE733B"/>
    <w:rsid w:val="00FF0AF1"/>
    <w:rsid w:val="37FF109F"/>
    <w:rsid w:val="45585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D11CE62"/>
  <w15:chartTrackingRefBased/>
  <w15:docId w15:val="{90792138-A2BF-4C2A-A451-B5E2F736AE7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link w:val="BodyText2Char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BA5415"/>
    <w:rPr>
      <w:lang w:eastAsia="fr-FR"/>
    </w:rPr>
  </w:style>
  <w:style w:type="paragraph" w:styleId="DecimalAligned" w:customStyle="1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styleId="FootnoteTextChar" w:customStyle="1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438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3311"/>
    <w:rPr>
      <w:color w:val="605E5C"/>
      <w:shd w:val="clear" w:color="auto" w:fill="E1DFDD"/>
    </w:rPr>
  </w:style>
  <w:style w:type="character" w:styleId="BodyText2Char" w:customStyle="1">
    <w:name w:val="Body Text 2 Char"/>
    <w:basedOn w:val="DefaultParagraphFont"/>
    <w:link w:val="BodyText2"/>
    <w:rsid w:val="002361D8"/>
    <w:rPr>
      <w:rFonts w:ascii="Arial" w:hAnsi="Arial" w:cs="Arial"/>
      <w:i/>
      <w:iCs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e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info@campjour.com" TargetMode="External" Id="rId9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DDDE4-9F00-4329-9E12-36BD3992BFB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olitique de traitement des demandes</dc:title>
  <dc:subject/>
  <dc:creator>d</dc:creator>
  <keywords/>
  <lastModifiedBy>adm</lastModifiedBy>
  <revision>6</revision>
  <lastPrinted>2020-02-06T16:05:00.0000000Z</lastPrinted>
  <dcterms:created xsi:type="dcterms:W3CDTF">2024-01-11T17:21:00.0000000Z</dcterms:created>
  <dcterms:modified xsi:type="dcterms:W3CDTF">2024-01-12T19:45:42.55611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c7814337a51c92ac7b3e8539700817c5b00744fea1ed96c0640a854b4973c</vt:lpwstr>
  </property>
</Properties>
</file>